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45BE10" w14:textId="0153C97C" w:rsidR="0BDF8B65" w:rsidRDefault="0BDF8B65" w:rsidP="0BDF8B65">
      <w:pPr>
        <w:spacing w:line="375" w:lineRule="exact"/>
      </w:pPr>
      <w:r w:rsidRPr="0BDF8B65">
        <w:rPr>
          <w:rFonts w:ascii="Arial" w:eastAsia="Arial" w:hAnsi="Arial" w:cs="Arial"/>
          <w:b/>
          <w:bCs/>
          <w:sz w:val="28"/>
          <w:szCs w:val="28"/>
          <w:lang w:val="en-GB"/>
        </w:rPr>
        <w:t>Template community event budget</w:t>
      </w:r>
      <w:r w:rsidRPr="0BDF8B65">
        <w:rPr>
          <w:rFonts w:ascii="Arial" w:eastAsia="Arial" w:hAnsi="Arial" w:cs="Arial"/>
          <w:sz w:val="28"/>
          <w:szCs w:val="28"/>
        </w:rPr>
        <w:t xml:space="preserve"> </w:t>
      </w:r>
      <w:bookmarkStart w:id="0" w:name="_GoBack"/>
      <w:bookmarkEnd w:id="0"/>
    </w:p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2338"/>
        <w:gridCol w:w="2337"/>
        <w:gridCol w:w="2337"/>
        <w:gridCol w:w="2338"/>
      </w:tblGrid>
      <w:tr w:rsidR="0BDF8B65" w14:paraId="0D713A6C" w14:textId="77777777" w:rsidTr="000836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14:paraId="47E03C68" w14:textId="051F6F21" w:rsidR="0BDF8B65" w:rsidRDefault="0BDF8B65" w:rsidP="0BDF8B65">
            <w:pPr>
              <w:spacing w:line="360" w:lineRule="exact"/>
            </w:pPr>
            <w:r w:rsidRPr="0BDF8B65">
              <w:rPr>
                <w:rFonts w:ascii="Arial" w:eastAsia="Arial" w:hAnsi="Arial" w:cs="Arial"/>
                <w:sz w:val="20"/>
                <w:szCs w:val="20"/>
                <w:lang w:val="en-GB"/>
              </w:rPr>
              <w:t>Income source:</w:t>
            </w: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5CE8F973" w14:textId="5F025B88" w:rsidR="0BDF8B65" w:rsidRDefault="0BDF8B65" w:rsidP="0BDF8B65">
            <w:pPr>
              <w:spacing w:line="360" w:lineRule="ex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  <w:lang w:val="en-GB"/>
              </w:rPr>
              <w:t>Projected Amount (£):</w:t>
            </w: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267EE2AF" w14:textId="02849AAB" w:rsidR="0BDF8B65" w:rsidRDefault="0BDF8B65" w:rsidP="0BDF8B65">
            <w:pPr>
              <w:spacing w:line="360" w:lineRule="ex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  <w:lang w:val="en-GB"/>
              </w:rPr>
              <w:t>Actual Amount (£):</w:t>
            </w: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8" w:type="dxa"/>
          </w:tcPr>
          <w:p w14:paraId="4D75245C" w14:textId="2DAE189F" w:rsidR="0BDF8B65" w:rsidRDefault="0BDF8B65" w:rsidP="0BDF8B65">
            <w:pPr>
              <w:spacing w:line="360" w:lineRule="ex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  <w:lang w:val="en-GB"/>
              </w:rPr>
              <w:t>Status: e.g.  At application, Approved, Received</w:t>
            </w: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</w:tr>
      <w:tr w:rsidR="0BDF8B65" w14:paraId="07EF5B97" w14:textId="77777777" w:rsidTr="000836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14:paraId="43E1FBCC" w14:textId="1FDF08C0" w:rsidR="0BDF8B65" w:rsidRDefault="0BDF8B65" w:rsidP="0BDF8B65">
            <w:pPr>
              <w:spacing w:line="360" w:lineRule="exact"/>
            </w:pPr>
            <w:r w:rsidRPr="0BDF8B65">
              <w:rPr>
                <w:rFonts w:ascii="Arial" w:eastAsia="Arial" w:hAnsi="Arial" w:cs="Arial"/>
                <w:sz w:val="20"/>
                <w:szCs w:val="20"/>
                <w:lang w:val="en-GB"/>
              </w:rPr>
              <w:t>Community Grants/funding – Funder Name</w:t>
            </w: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68492C67" w14:textId="5B03D4AB" w:rsidR="0BDF8B65" w:rsidRDefault="0BDF8B65" w:rsidP="0BDF8B65">
            <w:pPr>
              <w:spacing w:line="36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6C0CE9B0" w14:textId="700DA6F8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8" w:type="dxa"/>
          </w:tcPr>
          <w:p w14:paraId="25856E4F" w14:textId="59CE9344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</w:tr>
      <w:tr w:rsidR="0BDF8B65" w14:paraId="5E32193D" w14:textId="77777777" w:rsidTr="000836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14:paraId="11EF7580" w14:textId="5628B0B4" w:rsidR="0BDF8B65" w:rsidRDefault="0BDF8B65" w:rsidP="0BDF8B65">
            <w:pPr>
              <w:spacing w:line="360" w:lineRule="exact"/>
            </w:pPr>
            <w:r w:rsidRPr="0BDF8B65">
              <w:rPr>
                <w:rFonts w:ascii="Arial" w:eastAsia="Arial" w:hAnsi="Arial" w:cs="Arial"/>
                <w:sz w:val="20"/>
                <w:szCs w:val="20"/>
                <w:lang w:val="en-GB"/>
              </w:rPr>
              <w:t>Community Grants/funding – Funder Name</w:t>
            </w: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3F72B4B7" w14:textId="5E65BF61" w:rsidR="0BDF8B65" w:rsidRDefault="0BDF8B65" w:rsidP="0BDF8B65">
            <w:pPr>
              <w:spacing w:line="36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5A86E70D" w14:textId="6D4FD580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8" w:type="dxa"/>
          </w:tcPr>
          <w:p w14:paraId="2CE777A5" w14:textId="684C7E3F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</w:tr>
      <w:tr w:rsidR="0BDF8B65" w14:paraId="667CCDDF" w14:textId="77777777" w:rsidTr="000836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14:paraId="59578C10" w14:textId="052F8592" w:rsidR="0BDF8B65" w:rsidRDefault="0BDF8B65" w:rsidP="0BDF8B65">
            <w:pPr>
              <w:spacing w:line="360" w:lineRule="exact"/>
            </w:pPr>
            <w:r w:rsidRPr="0BDF8B65">
              <w:rPr>
                <w:rFonts w:ascii="Arial" w:eastAsia="Arial" w:hAnsi="Arial" w:cs="Arial"/>
                <w:sz w:val="20"/>
                <w:szCs w:val="20"/>
                <w:lang w:val="en-GB"/>
              </w:rPr>
              <w:t>Own funds</w:t>
            </w: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68105510" w14:textId="371BAE57" w:rsidR="0BDF8B65" w:rsidRDefault="0BDF8B65" w:rsidP="0BDF8B65">
            <w:pPr>
              <w:spacing w:line="36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62496390" w14:textId="4FB8358D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8" w:type="dxa"/>
          </w:tcPr>
          <w:p w14:paraId="5B174CAD" w14:textId="3D7CB257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</w:tr>
      <w:tr w:rsidR="0BDF8B65" w14:paraId="02282902" w14:textId="77777777" w:rsidTr="000836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14:paraId="1670751E" w14:textId="74F6F78A" w:rsidR="0BDF8B65" w:rsidRDefault="0BDF8B65" w:rsidP="0BDF8B65">
            <w:pPr>
              <w:spacing w:line="360" w:lineRule="exact"/>
            </w:pPr>
            <w:r w:rsidRPr="0BDF8B65">
              <w:rPr>
                <w:rFonts w:ascii="Arial" w:eastAsia="Arial" w:hAnsi="Arial" w:cs="Arial"/>
                <w:sz w:val="20"/>
                <w:szCs w:val="20"/>
                <w:lang w:val="en-GB"/>
              </w:rPr>
              <w:t xml:space="preserve">Sponsorship </w:t>
            </w: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4575273F" w14:textId="251D88FE" w:rsidR="0BDF8B65" w:rsidRDefault="0BDF8B65" w:rsidP="0BDF8B65">
            <w:pPr>
              <w:spacing w:line="36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3A79BD08" w14:textId="7A02952A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8" w:type="dxa"/>
          </w:tcPr>
          <w:p w14:paraId="2044D48F" w14:textId="49025623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</w:tr>
      <w:tr w:rsidR="0BDF8B65" w14:paraId="5ECA2F82" w14:textId="77777777" w:rsidTr="000836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14:paraId="3A78449F" w14:textId="2591B7AA" w:rsidR="0BDF8B65" w:rsidRDefault="0BDF8B65" w:rsidP="0BDF8B65">
            <w:pPr>
              <w:spacing w:line="360" w:lineRule="exact"/>
            </w:pPr>
            <w:r w:rsidRPr="0BDF8B65">
              <w:rPr>
                <w:rFonts w:ascii="Arial" w:eastAsia="Arial" w:hAnsi="Arial" w:cs="Arial"/>
                <w:sz w:val="20"/>
                <w:szCs w:val="20"/>
                <w:lang w:val="en-GB"/>
              </w:rPr>
              <w:t>Ticket sales / admissions</w:t>
            </w: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681EAA99" w14:textId="7D6037A3" w:rsidR="0BDF8B65" w:rsidRDefault="0BDF8B65" w:rsidP="0BDF8B65">
            <w:pPr>
              <w:spacing w:line="36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133104C0" w14:textId="26BD8704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8" w:type="dxa"/>
          </w:tcPr>
          <w:p w14:paraId="0A076B45" w14:textId="116803A1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</w:tr>
      <w:tr w:rsidR="0BDF8B65" w14:paraId="29E84E5F" w14:textId="77777777" w:rsidTr="000836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14:paraId="62A63A74" w14:textId="2B954E3D" w:rsidR="0BDF8B65" w:rsidRDefault="0BDF8B65" w:rsidP="0BDF8B65">
            <w:pPr>
              <w:spacing w:line="360" w:lineRule="exact"/>
            </w:pPr>
            <w:r w:rsidRPr="0BDF8B65">
              <w:rPr>
                <w:rFonts w:ascii="Arial" w:eastAsia="Arial" w:hAnsi="Arial" w:cs="Arial"/>
                <w:sz w:val="20"/>
                <w:szCs w:val="20"/>
                <w:lang w:val="en-GB"/>
              </w:rPr>
              <w:t xml:space="preserve">Other income </w:t>
            </w: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5D34F43A" w14:textId="21C326BA" w:rsidR="0BDF8B65" w:rsidRDefault="0BDF8B65" w:rsidP="0BDF8B65">
            <w:pPr>
              <w:spacing w:line="36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0E5579A9" w14:textId="3558DC40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8" w:type="dxa"/>
          </w:tcPr>
          <w:p w14:paraId="60550155" w14:textId="7541DBCF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</w:tr>
      <w:tr w:rsidR="0BDF8B65" w14:paraId="3FF0A8E8" w14:textId="77777777" w:rsidTr="000836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14:paraId="3F4A5241" w14:textId="5FE27CE0" w:rsidR="0BDF8B65" w:rsidRDefault="0BDF8B65" w:rsidP="0BDF8B65">
            <w:pPr>
              <w:spacing w:line="360" w:lineRule="exact"/>
            </w:pPr>
            <w:r w:rsidRPr="0BDF8B65">
              <w:rPr>
                <w:rFonts w:ascii="Arial" w:eastAsia="Arial" w:hAnsi="Arial" w:cs="Arial"/>
                <w:sz w:val="20"/>
                <w:szCs w:val="20"/>
                <w:lang w:val="en-GB"/>
              </w:rPr>
              <w:t>Other income</w:t>
            </w: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3639A078" w14:textId="7217224F" w:rsidR="0BDF8B65" w:rsidRDefault="0BDF8B65" w:rsidP="0BDF8B65">
            <w:pPr>
              <w:spacing w:line="36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2EC9A027" w14:textId="266ECE74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8" w:type="dxa"/>
          </w:tcPr>
          <w:p w14:paraId="4E3E440E" w14:textId="233225FA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</w:tr>
      <w:tr w:rsidR="0BDF8B65" w14:paraId="755E773B" w14:textId="77777777" w:rsidTr="000836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14:paraId="1311182B" w14:textId="602683D7" w:rsidR="0BDF8B65" w:rsidRDefault="0BDF8B65" w:rsidP="0BDF8B65">
            <w:pPr>
              <w:spacing w:line="360" w:lineRule="exact"/>
            </w:pPr>
            <w:r w:rsidRPr="0BDF8B65">
              <w:rPr>
                <w:rFonts w:ascii="Arial" w:eastAsia="Arial" w:hAnsi="Arial" w:cs="Arial"/>
                <w:sz w:val="20"/>
                <w:szCs w:val="20"/>
                <w:lang w:val="en-GB"/>
              </w:rPr>
              <w:t>Total Income</w:t>
            </w: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6F0ED53D" w14:textId="67A58BB7" w:rsidR="0BDF8B65" w:rsidRDefault="0BDF8B65" w:rsidP="0BDF8B65">
            <w:pPr>
              <w:spacing w:line="36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b/>
                <w:bCs/>
                <w:sz w:val="20"/>
                <w:szCs w:val="20"/>
                <w:lang w:val="en-GB"/>
              </w:rPr>
              <w:t>£0.00</w:t>
            </w: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1FD524C2" w14:textId="2F41F3BC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8" w:type="dxa"/>
          </w:tcPr>
          <w:p w14:paraId="531CE53B" w14:textId="387267F7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</w:tr>
      <w:tr w:rsidR="0BDF8B65" w14:paraId="32D71AF9" w14:textId="77777777" w:rsidTr="000836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14:paraId="544ED96F" w14:textId="2ABABF0A" w:rsidR="0BDF8B65" w:rsidRDefault="0BDF8B65" w:rsidP="0BDF8B65">
            <w:pPr>
              <w:spacing w:line="360" w:lineRule="exact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382FC577" w14:textId="6FE245EB" w:rsidR="0BDF8B65" w:rsidRDefault="0BDF8B65" w:rsidP="0BDF8B65">
            <w:pPr>
              <w:spacing w:line="36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0E2FD81D" w14:textId="60AB4C87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8" w:type="dxa"/>
          </w:tcPr>
          <w:p w14:paraId="0F57031C" w14:textId="5973B39F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</w:tr>
      <w:tr w:rsidR="0BDF8B65" w14:paraId="3ADFA5F3" w14:textId="77777777" w:rsidTr="000836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14:paraId="71DF4F54" w14:textId="042E3CA9" w:rsidR="0BDF8B65" w:rsidRDefault="0BDF8B65" w:rsidP="0BDF8B65">
            <w:pPr>
              <w:spacing w:line="360" w:lineRule="exact"/>
            </w:pPr>
            <w:r w:rsidRPr="0BDF8B65">
              <w:rPr>
                <w:rFonts w:ascii="Arial" w:eastAsia="Arial" w:hAnsi="Arial" w:cs="Arial"/>
                <w:sz w:val="20"/>
                <w:szCs w:val="20"/>
                <w:lang w:val="en-GB"/>
              </w:rPr>
              <w:t xml:space="preserve">Cost Heading </w:t>
            </w: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2D72C9D1" w14:textId="09B284D2" w:rsidR="0BDF8B65" w:rsidRDefault="0BDF8B65" w:rsidP="0BDF8B65">
            <w:pPr>
              <w:spacing w:line="36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b/>
                <w:bCs/>
                <w:sz w:val="20"/>
                <w:szCs w:val="20"/>
                <w:lang w:val="en-GB"/>
              </w:rPr>
              <w:t>Cost</w:t>
            </w: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61040A8E" w14:textId="56587C53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8" w:type="dxa"/>
          </w:tcPr>
          <w:p w14:paraId="74271AC7" w14:textId="6F95705E" w:rsidR="0BDF8B65" w:rsidRDefault="0BDF8B65" w:rsidP="0BDF8B65">
            <w:pPr>
              <w:spacing w:line="285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b/>
                <w:bCs/>
                <w:sz w:val="16"/>
                <w:szCs w:val="16"/>
                <w:lang w:val="en-GB"/>
              </w:rPr>
              <w:t xml:space="preserve">Optional column: Income Source </w:t>
            </w:r>
            <w:r w:rsidRPr="0BDF8B65">
              <w:rPr>
                <w:rFonts w:ascii="Arial" w:eastAsia="Arial" w:hAnsi="Arial" w:cs="Arial"/>
                <w:i/>
                <w:iCs/>
                <w:sz w:val="16"/>
                <w:szCs w:val="16"/>
                <w:lang w:val="en-GB"/>
              </w:rPr>
              <w:t>e.g. grant, in-kind, own funds.</w:t>
            </w:r>
            <w:r w:rsidRPr="0BDF8B65">
              <w:rPr>
                <w:rFonts w:ascii="Arial" w:eastAsia="Arial" w:hAnsi="Arial" w:cs="Arial"/>
                <w:sz w:val="16"/>
                <w:szCs w:val="16"/>
              </w:rPr>
              <w:t xml:space="preserve"> </w:t>
            </w:r>
          </w:p>
        </w:tc>
      </w:tr>
      <w:tr w:rsidR="0BDF8B65" w14:paraId="772C361A" w14:textId="77777777" w:rsidTr="000836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14:paraId="7345D161" w14:textId="6FCB375F" w:rsidR="0BDF8B65" w:rsidRDefault="0BDF8B65" w:rsidP="0BDF8B65">
            <w:pPr>
              <w:spacing w:line="360" w:lineRule="exact"/>
            </w:pPr>
            <w:r w:rsidRPr="0BDF8B65">
              <w:rPr>
                <w:rFonts w:ascii="Arial" w:eastAsia="Arial" w:hAnsi="Arial" w:cs="Arial"/>
                <w:sz w:val="20"/>
                <w:szCs w:val="20"/>
                <w:lang w:val="en-GB"/>
              </w:rPr>
              <w:t>Event Costs:</w:t>
            </w: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0ED6B464" w14:textId="334608AA" w:rsidR="0BDF8B65" w:rsidRDefault="0BDF8B65" w:rsidP="0BDF8B65">
            <w:pPr>
              <w:spacing w:line="360" w:lineRule="ex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7D4D404B" w14:textId="0B16518F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8" w:type="dxa"/>
          </w:tcPr>
          <w:p w14:paraId="568AF20D" w14:textId="2C366B23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</w:tr>
      <w:tr w:rsidR="0BDF8B65" w14:paraId="39FC3DFB" w14:textId="77777777" w:rsidTr="000836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14:paraId="34FB12EC" w14:textId="70D2A52A" w:rsidR="0BDF8B65" w:rsidRDefault="0BDF8B65" w:rsidP="0BDF8B65">
            <w:pPr>
              <w:spacing w:line="360" w:lineRule="exact"/>
            </w:pPr>
            <w:r w:rsidRPr="0BDF8B65">
              <w:rPr>
                <w:rFonts w:ascii="Arial" w:eastAsia="Arial" w:hAnsi="Arial" w:cs="Arial"/>
                <w:sz w:val="20"/>
                <w:szCs w:val="20"/>
                <w:lang w:val="en-GB"/>
              </w:rPr>
              <w:t>Venue</w:t>
            </w: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54D82AFB" w14:textId="58F25FD9" w:rsidR="0BDF8B65" w:rsidRDefault="0BDF8B65" w:rsidP="0BDF8B65">
            <w:pPr>
              <w:spacing w:line="360" w:lineRule="ex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  <w:lang w:val="en-GB"/>
              </w:rPr>
              <w:t>£0.00</w:t>
            </w: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11A57827" w14:textId="5515E274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8" w:type="dxa"/>
          </w:tcPr>
          <w:p w14:paraId="7EB6D2FD" w14:textId="0D615F47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</w:tr>
      <w:tr w:rsidR="0BDF8B65" w14:paraId="6DB5C394" w14:textId="77777777" w:rsidTr="000836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14:paraId="14F17E3A" w14:textId="0A674937" w:rsidR="0BDF8B65" w:rsidRDefault="0BDF8B65" w:rsidP="0BDF8B65">
            <w:pPr>
              <w:spacing w:line="360" w:lineRule="exact"/>
            </w:pPr>
            <w:r w:rsidRPr="0BDF8B65">
              <w:rPr>
                <w:rFonts w:ascii="Arial" w:eastAsia="Arial" w:hAnsi="Arial" w:cs="Arial"/>
                <w:sz w:val="20"/>
                <w:szCs w:val="20"/>
                <w:lang w:val="en-GB"/>
              </w:rPr>
              <w:t>Health and safety</w:t>
            </w: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2B83A327" w14:textId="18D4900B" w:rsidR="0BDF8B65" w:rsidRDefault="0BDF8B65" w:rsidP="0BDF8B65">
            <w:pPr>
              <w:spacing w:line="360" w:lineRule="ex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  <w:lang w:val="en-GB"/>
              </w:rPr>
              <w:t>£0.00</w:t>
            </w: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33D3BD6B" w14:textId="24687150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8" w:type="dxa"/>
          </w:tcPr>
          <w:p w14:paraId="1A474B03" w14:textId="5EB7C25C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</w:tr>
      <w:tr w:rsidR="0BDF8B65" w14:paraId="377B95F2" w14:textId="77777777" w:rsidTr="000836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14:paraId="7664051B" w14:textId="53FD4277" w:rsidR="0BDF8B65" w:rsidRDefault="0BDF8B65" w:rsidP="0BDF8B65">
            <w:pPr>
              <w:spacing w:line="360" w:lineRule="exact"/>
            </w:pPr>
            <w:r w:rsidRPr="0BDF8B65">
              <w:rPr>
                <w:rFonts w:ascii="Arial" w:eastAsia="Arial" w:hAnsi="Arial" w:cs="Arial"/>
                <w:sz w:val="20"/>
                <w:szCs w:val="20"/>
                <w:lang w:val="en-GB"/>
              </w:rPr>
              <w:t>Insurance</w:t>
            </w: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26988320" w14:textId="36EBE7EB" w:rsidR="0BDF8B65" w:rsidRDefault="0BDF8B65" w:rsidP="0BDF8B65">
            <w:pPr>
              <w:spacing w:line="360" w:lineRule="ex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  <w:lang w:val="en-GB"/>
              </w:rPr>
              <w:t>£0.00</w:t>
            </w: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7A824D70" w14:textId="71C4168C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8" w:type="dxa"/>
          </w:tcPr>
          <w:p w14:paraId="3C1108C5" w14:textId="485C0BDD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</w:tr>
      <w:tr w:rsidR="0BDF8B65" w14:paraId="33D36CC3" w14:textId="77777777" w:rsidTr="000836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14:paraId="4AA7596F" w14:textId="40B0E9C5" w:rsidR="0BDF8B65" w:rsidRDefault="0BDF8B65" w:rsidP="0BDF8B65">
            <w:pPr>
              <w:spacing w:line="360" w:lineRule="exact"/>
            </w:pPr>
            <w:r w:rsidRPr="0BDF8B65">
              <w:rPr>
                <w:rFonts w:ascii="Arial" w:eastAsia="Arial" w:hAnsi="Arial" w:cs="Arial"/>
                <w:sz w:val="20"/>
                <w:szCs w:val="20"/>
                <w:lang w:val="en-GB"/>
              </w:rPr>
              <w:t xml:space="preserve">Entertainment (fees/costs) </w:t>
            </w: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38F43950" w14:textId="256BAB28" w:rsidR="0BDF8B65" w:rsidRDefault="0BDF8B65" w:rsidP="0BDF8B65">
            <w:pPr>
              <w:spacing w:line="360" w:lineRule="ex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  <w:lang w:val="en-GB"/>
              </w:rPr>
              <w:t>£0.00</w:t>
            </w: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7857659D" w14:textId="194E9BC7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8" w:type="dxa"/>
          </w:tcPr>
          <w:p w14:paraId="7B5CB802" w14:textId="26D3BAD0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</w:tr>
      <w:tr w:rsidR="0BDF8B65" w14:paraId="19D7843C" w14:textId="77777777" w:rsidTr="000836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14:paraId="2FFA07E8" w14:textId="75852C76" w:rsidR="0BDF8B65" w:rsidRDefault="0BDF8B65" w:rsidP="0BDF8B65">
            <w:pPr>
              <w:spacing w:line="360" w:lineRule="exact"/>
            </w:pPr>
            <w:r w:rsidRPr="0BDF8B65">
              <w:rPr>
                <w:rFonts w:ascii="Arial" w:eastAsia="Arial" w:hAnsi="Arial" w:cs="Arial"/>
                <w:sz w:val="20"/>
                <w:szCs w:val="20"/>
                <w:lang w:val="en-GB"/>
              </w:rPr>
              <w:t>Cost of merchandising</w:t>
            </w: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26C8672C" w14:textId="1461991D" w:rsidR="0BDF8B65" w:rsidRDefault="0BDF8B65" w:rsidP="0BDF8B65">
            <w:pPr>
              <w:spacing w:line="360" w:lineRule="ex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  <w:lang w:val="en-GB"/>
              </w:rPr>
              <w:t>£0.00</w:t>
            </w: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58AFB35E" w14:textId="16DE0AD9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8" w:type="dxa"/>
          </w:tcPr>
          <w:p w14:paraId="72CDE1A9" w14:textId="6B86E90A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</w:tr>
      <w:tr w:rsidR="0BDF8B65" w14:paraId="605BB4AC" w14:textId="77777777" w:rsidTr="000836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14:paraId="7D6CBB68" w14:textId="64AA3B01" w:rsidR="0BDF8B65" w:rsidRDefault="0BDF8B65" w:rsidP="0BDF8B65">
            <w:pPr>
              <w:spacing w:line="360" w:lineRule="exact"/>
            </w:pPr>
            <w:r w:rsidRPr="0BDF8B65">
              <w:rPr>
                <w:rFonts w:ascii="Arial" w:eastAsia="Arial" w:hAnsi="Arial" w:cs="Arial"/>
                <w:sz w:val="20"/>
                <w:szCs w:val="20"/>
                <w:lang w:val="en-GB"/>
              </w:rPr>
              <w:t>Travel</w:t>
            </w: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386BF9D6" w14:textId="55B43179" w:rsidR="0BDF8B65" w:rsidRDefault="0BDF8B65" w:rsidP="0BDF8B65">
            <w:pPr>
              <w:spacing w:line="360" w:lineRule="ex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  <w:lang w:val="en-GB"/>
              </w:rPr>
              <w:t>£0.00</w:t>
            </w: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667B85E4" w14:textId="0859B48A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8" w:type="dxa"/>
          </w:tcPr>
          <w:p w14:paraId="624952B3" w14:textId="3838A050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</w:tr>
      <w:tr w:rsidR="0BDF8B65" w14:paraId="214373CA" w14:textId="77777777" w:rsidTr="000836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14:paraId="75C81F99" w14:textId="50C0C61D" w:rsidR="0BDF8B65" w:rsidRDefault="0BDF8B65" w:rsidP="0BDF8B65">
            <w:pPr>
              <w:spacing w:line="360" w:lineRule="exact"/>
            </w:pPr>
            <w:r w:rsidRPr="0BDF8B65">
              <w:rPr>
                <w:rFonts w:ascii="Arial" w:eastAsia="Arial" w:hAnsi="Arial" w:cs="Arial"/>
                <w:sz w:val="20"/>
                <w:szCs w:val="20"/>
                <w:lang w:val="en-GB"/>
              </w:rPr>
              <w:t>Ticket production</w:t>
            </w: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74F77949" w14:textId="61F8284F" w:rsidR="0BDF8B65" w:rsidRDefault="0BDF8B65" w:rsidP="0BDF8B65">
            <w:pPr>
              <w:spacing w:line="360" w:lineRule="ex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  <w:lang w:val="en-GB"/>
              </w:rPr>
              <w:t>£0.00</w:t>
            </w: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67D8A77C" w14:textId="2FE98DD9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8" w:type="dxa"/>
          </w:tcPr>
          <w:p w14:paraId="665C06AF" w14:textId="50487422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</w:tr>
      <w:tr w:rsidR="0BDF8B65" w14:paraId="2BB4EF29" w14:textId="77777777" w:rsidTr="000836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14:paraId="441646F3" w14:textId="29765CA3" w:rsidR="0BDF8B65" w:rsidRDefault="0BDF8B65" w:rsidP="0BDF8B65">
            <w:pPr>
              <w:spacing w:line="360" w:lineRule="exact"/>
            </w:pPr>
            <w:r w:rsidRPr="0BDF8B65">
              <w:rPr>
                <w:rFonts w:ascii="Arial" w:eastAsia="Arial" w:hAnsi="Arial" w:cs="Arial"/>
                <w:i/>
                <w:iCs/>
                <w:sz w:val="20"/>
                <w:szCs w:val="20"/>
                <w:lang w:val="en-GB"/>
              </w:rPr>
              <w:t>Other event expenses</w:t>
            </w: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2BFD5A48" w14:textId="1CCA8A1B" w:rsidR="0BDF8B65" w:rsidRDefault="0BDF8B65" w:rsidP="0BDF8B65">
            <w:pPr>
              <w:spacing w:line="360" w:lineRule="ex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  <w:lang w:val="en-GB"/>
              </w:rPr>
              <w:t>£0.00</w:t>
            </w: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062DDC57" w14:textId="0EDC86CA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8" w:type="dxa"/>
          </w:tcPr>
          <w:p w14:paraId="5F4A4AC3" w14:textId="4954D1B0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</w:tr>
      <w:tr w:rsidR="0BDF8B65" w14:paraId="41707CE7" w14:textId="77777777" w:rsidTr="000836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14:paraId="779B3A69" w14:textId="08E07E92" w:rsidR="0BDF8B65" w:rsidRDefault="0BDF8B65" w:rsidP="0BDF8B65">
            <w:pPr>
              <w:spacing w:line="360" w:lineRule="exact"/>
            </w:pPr>
            <w:r w:rsidRPr="0BDF8B65">
              <w:rPr>
                <w:rFonts w:ascii="Arial" w:eastAsia="Arial" w:hAnsi="Arial" w:cs="Arial"/>
                <w:sz w:val="20"/>
                <w:szCs w:val="20"/>
                <w:lang w:val="en-GB"/>
              </w:rPr>
              <w:t>Marketing &amp; Promotion:</w:t>
            </w: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439A1904" w14:textId="2850862D" w:rsidR="0BDF8B65" w:rsidRDefault="0BDF8B65" w:rsidP="0BDF8B65">
            <w:pPr>
              <w:spacing w:line="360" w:lineRule="ex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34B5DFE4" w14:textId="463277F4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8" w:type="dxa"/>
          </w:tcPr>
          <w:p w14:paraId="37EAA4ED" w14:textId="6311CDD2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</w:tr>
      <w:tr w:rsidR="0BDF8B65" w14:paraId="58DF4975" w14:textId="77777777" w:rsidTr="000836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14:paraId="2DD0550E" w14:textId="2CF4783C" w:rsidR="0BDF8B65" w:rsidRDefault="0BDF8B65" w:rsidP="0BDF8B65">
            <w:pPr>
              <w:spacing w:line="360" w:lineRule="exact"/>
            </w:pPr>
            <w:r w:rsidRPr="0BDF8B65">
              <w:rPr>
                <w:rFonts w:ascii="Arial" w:eastAsia="Arial" w:hAnsi="Arial" w:cs="Arial"/>
                <w:sz w:val="20"/>
                <w:szCs w:val="20"/>
                <w:lang w:val="en-GB"/>
              </w:rPr>
              <w:t>Advertising</w:t>
            </w: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0F646D4A" w14:textId="08BC1B7F" w:rsidR="0BDF8B65" w:rsidRDefault="0BDF8B65" w:rsidP="0BDF8B65">
            <w:pPr>
              <w:spacing w:line="360" w:lineRule="ex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  <w:lang w:val="en-GB"/>
              </w:rPr>
              <w:t>£0.00</w:t>
            </w: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54AB5011" w14:textId="7C7A1BF6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8" w:type="dxa"/>
          </w:tcPr>
          <w:p w14:paraId="43CAB0AF" w14:textId="1B71BEC8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</w:tr>
      <w:tr w:rsidR="0BDF8B65" w14:paraId="23F68283" w14:textId="77777777" w:rsidTr="000836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14:paraId="64B2596F" w14:textId="1C73A627" w:rsidR="0BDF8B65" w:rsidRDefault="0BDF8B65" w:rsidP="0BDF8B65">
            <w:pPr>
              <w:spacing w:line="360" w:lineRule="exact"/>
            </w:pPr>
            <w:r w:rsidRPr="0BDF8B65">
              <w:rPr>
                <w:rFonts w:ascii="Arial" w:eastAsia="Arial" w:hAnsi="Arial" w:cs="Arial"/>
                <w:sz w:val="20"/>
                <w:szCs w:val="20"/>
                <w:lang w:val="en-GB"/>
              </w:rPr>
              <w:lastRenderedPageBreak/>
              <w:t>Design fees &amp; print</w:t>
            </w: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5F0032F5" w14:textId="2119EDD8" w:rsidR="0BDF8B65" w:rsidRDefault="0BDF8B65" w:rsidP="0BDF8B65">
            <w:pPr>
              <w:spacing w:line="360" w:lineRule="ex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  <w:lang w:val="en-GB"/>
              </w:rPr>
              <w:t>£0.00</w:t>
            </w: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4EBB77EB" w14:textId="4DCC369A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8" w:type="dxa"/>
          </w:tcPr>
          <w:p w14:paraId="6B4023D0" w14:textId="02622EDA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</w:tr>
      <w:tr w:rsidR="0BDF8B65" w14:paraId="569AA2D8" w14:textId="77777777" w:rsidTr="000836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14:paraId="5D5DD5E9" w14:textId="33F82764" w:rsidR="0BDF8B65" w:rsidRDefault="0BDF8B65" w:rsidP="0BDF8B65">
            <w:pPr>
              <w:spacing w:line="360" w:lineRule="exact"/>
            </w:pPr>
            <w:r w:rsidRPr="0BDF8B65">
              <w:rPr>
                <w:rFonts w:ascii="Arial" w:eastAsia="Arial" w:hAnsi="Arial" w:cs="Arial"/>
                <w:sz w:val="20"/>
                <w:szCs w:val="20"/>
                <w:lang w:val="en-GB"/>
              </w:rPr>
              <w:t>Internet</w:t>
            </w: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44E6E79B" w14:textId="68F0ED70" w:rsidR="0BDF8B65" w:rsidRDefault="0BDF8B65" w:rsidP="0BDF8B65">
            <w:pPr>
              <w:spacing w:line="360" w:lineRule="ex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  <w:lang w:val="en-GB"/>
              </w:rPr>
              <w:t>£0.00</w:t>
            </w: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18BA29F9" w14:textId="141D9D4E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8" w:type="dxa"/>
          </w:tcPr>
          <w:p w14:paraId="6F7A238C" w14:textId="1AABD5A7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</w:tr>
      <w:tr w:rsidR="0BDF8B65" w14:paraId="42649EE6" w14:textId="77777777" w:rsidTr="000836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14:paraId="0EBDDC51" w14:textId="4F3481ED" w:rsidR="0BDF8B65" w:rsidRDefault="0BDF8B65" w:rsidP="0BDF8B65">
            <w:pPr>
              <w:spacing w:line="360" w:lineRule="exact"/>
            </w:pPr>
            <w:r w:rsidRPr="0BDF8B65">
              <w:rPr>
                <w:rFonts w:ascii="Arial" w:eastAsia="Arial" w:hAnsi="Arial" w:cs="Arial"/>
                <w:sz w:val="20"/>
                <w:szCs w:val="20"/>
                <w:lang w:val="en-GB"/>
              </w:rPr>
              <w:t>Media &amp; PR</w:t>
            </w: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16FE4DF1" w14:textId="1F2245A8" w:rsidR="0BDF8B65" w:rsidRDefault="0BDF8B65" w:rsidP="0BDF8B65">
            <w:pPr>
              <w:spacing w:line="360" w:lineRule="ex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  <w:lang w:val="en-GB"/>
              </w:rPr>
              <w:t>£0.00</w:t>
            </w: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67857394" w14:textId="6BD81FB3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8" w:type="dxa"/>
          </w:tcPr>
          <w:p w14:paraId="145032C9" w14:textId="7301D624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</w:tr>
      <w:tr w:rsidR="0BDF8B65" w14:paraId="703AA10C" w14:textId="77777777" w:rsidTr="000836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14:paraId="63A26240" w14:textId="653AE4AB" w:rsidR="0BDF8B65" w:rsidRDefault="0BDF8B65" w:rsidP="0BDF8B65">
            <w:pPr>
              <w:spacing w:line="360" w:lineRule="exact"/>
            </w:pPr>
            <w:r w:rsidRPr="0BDF8B65">
              <w:rPr>
                <w:rFonts w:ascii="Arial" w:eastAsia="Arial" w:hAnsi="Arial" w:cs="Arial"/>
                <w:sz w:val="20"/>
                <w:szCs w:val="20"/>
                <w:lang w:val="en-GB"/>
              </w:rPr>
              <w:t>Market research</w:t>
            </w: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1824FD9F" w14:textId="19B71D10" w:rsidR="0BDF8B65" w:rsidRDefault="0BDF8B65" w:rsidP="0BDF8B65">
            <w:pPr>
              <w:spacing w:line="360" w:lineRule="ex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  <w:lang w:val="en-GB"/>
              </w:rPr>
              <w:t>£0.00</w:t>
            </w: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1C4923EE" w14:textId="7596BC4C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8" w:type="dxa"/>
          </w:tcPr>
          <w:p w14:paraId="38FC3D1A" w14:textId="25B4ABD8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</w:tr>
      <w:tr w:rsidR="0BDF8B65" w14:paraId="54D5D575" w14:textId="77777777" w:rsidTr="000836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14:paraId="05CA84A7" w14:textId="68A6359E" w:rsidR="0BDF8B65" w:rsidRDefault="0BDF8B65" w:rsidP="0BDF8B65">
            <w:pPr>
              <w:spacing w:line="360" w:lineRule="exact"/>
            </w:pPr>
            <w:r w:rsidRPr="0BDF8B65">
              <w:rPr>
                <w:rFonts w:ascii="Arial" w:eastAsia="Arial" w:hAnsi="Arial" w:cs="Arial"/>
                <w:i/>
                <w:iCs/>
                <w:sz w:val="20"/>
                <w:szCs w:val="20"/>
                <w:lang w:val="en-GB"/>
              </w:rPr>
              <w:t>Other marketing costs</w:t>
            </w: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22E7E20D" w14:textId="3DFAC2BE" w:rsidR="0BDF8B65" w:rsidRDefault="0BDF8B65" w:rsidP="0BDF8B65">
            <w:pPr>
              <w:spacing w:line="360" w:lineRule="ex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  <w:lang w:val="en-GB"/>
              </w:rPr>
              <w:t>£0.00</w:t>
            </w: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6C457DDE" w14:textId="6DBF81EB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8" w:type="dxa"/>
          </w:tcPr>
          <w:p w14:paraId="3F5A50A0" w14:textId="628911C1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</w:tr>
      <w:tr w:rsidR="0BDF8B65" w14:paraId="2D3245B6" w14:textId="77777777" w:rsidTr="000836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14:paraId="777CA23F" w14:textId="44522FC6" w:rsidR="0BDF8B65" w:rsidRDefault="0BDF8B65" w:rsidP="0BDF8B65">
            <w:pPr>
              <w:spacing w:line="360" w:lineRule="exact"/>
            </w:pPr>
            <w:r w:rsidRPr="0BDF8B65">
              <w:rPr>
                <w:rFonts w:ascii="Arial" w:eastAsia="Arial" w:hAnsi="Arial" w:cs="Arial"/>
                <w:sz w:val="20"/>
                <w:szCs w:val="20"/>
                <w:lang w:val="en-GB"/>
              </w:rPr>
              <w:t>Total Expenditure:</w:t>
            </w: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71B96A3D" w14:textId="25E2A405" w:rsidR="0BDF8B65" w:rsidRDefault="0BDF8B65" w:rsidP="0BDF8B65">
            <w:pPr>
              <w:spacing w:line="360" w:lineRule="ex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b/>
                <w:bCs/>
                <w:sz w:val="20"/>
                <w:szCs w:val="20"/>
                <w:lang w:val="en-GB"/>
              </w:rPr>
              <w:t>£0.00</w:t>
            </w: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4EE40746" w14:textId="744FD94A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8" w:type="dxa"/>
          </w:tcPr>
          <w:p w14:paraId="5F7BAC75" w14:textId="1537F001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</w:tr>
      <w:tr w:rsidR="0BDF8B65" w14:paraId="371D81C5" w14:textId="77777777" w:rsidTr="000836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14:paraId="7CD955B7" w14:textId="7E6EBB6F" w:rsidR="0BDF8B65" w:rsidRDefault="0BDF8B65" w:rsidP="0BDF8B65">
            <w:pPr>
              <w:spacing w:line="360" w:lineRule="exact"/>
            </w:pPr>
            <w:r w:rsidRPr="0BDF8B65">
              <w:rPr>
                <w:rFonts w:ascii="Arial" w:eastAsia="Arial" w:hAnsi="Arial" w:cs="Arial"/>
                <w:sz w:val="20"/>
                <w:szCs w:val="20"/>
                <w:lang w:val="en-GB"/>
              </w:rPr>
              <w:t>Total Income:</w:t>
            </w: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60027880" w14:textId="1C3012F8" w:rsidR="0BDF8B65" w:rsidRDefault="0BDF8B65" w:rsidP="0BDF8B65">
            <w:pPr>
              <w:spacing w:line="360" w:lineRule="ex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b/>
                <w:bCs/>
                <w:sz w:val="20"/>
                <w:szCs w:val="20"/>
                <w:lang w:val="en-GB"/>
              </w:rPr>
              <w:t>£0.00</w:t>
            </w: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128275C0" w14:textId="2A37BF7C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8" w:type="dxa"/>
          </w:tcPr>
          <w:p w14:paraId="4A73F0C3" w14:textId="1A5F8A31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</w:tr>
      <w:tr w:rsidR="0BDF8B65" w14:paraId="2261EDB7" w14:textId="77777777" w:rsidTr="000836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14:paraId="5535F0B6" w14:textId="50ED56A0" w:rsidR="0BDF8B65" w:rsidRDefault="0BDF8B65" w:rsidP="0BDF8B65">
            <w:pPr>
              <w:spacing w:line="360" w:lineRule="exact"/>
            </w:pPr>
            <w:r w:rsidRPr="0BDF8B65">
              <w:rPr>
                <w:rFonts w:ascii="Arial" w:eastAsia="Arial" w:hAnsi="Arial" w:cs="Arial"/>
                <w:sz w:val="20"/>
                <w:szCs w:val="20"/>
                <w:lang w:val="en-GB"/>
              </w:rPr>
              <w:t>Surplus/</w:t>
            </w:r>
            <w:proofErr w:type="spellStart"/>
            <w:r w:rsidRPr="0BDF8B65">
              <w:rPr>
                <w:rFonts w:ascii="Arial" w:eastAsia="Arial" w:hAnsi="Arial" w:cs="Arial"/>
                <w:sz w:val="20"/>
                <w:szCs w:val="20"/>
                <w:lang w:val="en-GB"/>
              </w:rPr>
              <w:t>Defecit</w:t>
            </w:r>
            <w:proofErr w:type="spellEnd"/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75BFDAA7" w14:textId="05DFD9A2" w:rsidR="0BDF8B65" w:rsidRDefault="0BDF8B65" w:rsidP="0BDF8B65">
            <w:pPr>
              <w:spacing w:line="360" w:lineRule="ex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b/>
                <w:bCs/>
                <w:sz w:val="20"/>
                <w:szCs w:val="20"/>
                <w:lang w:val="en-GB"/>
              </w:rPr>
              <w:t>£0.00</w:t>
            </w: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0F93C8CF" w14:textId="4540EB9D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8" w:type="dxa"/>
          </w:tcPr>
          <w:p w14:paraId="6367C041" w14:textId="60216219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</w:tr>
    </w:tbl>
    <w:p w14:paraId="2454C86F" w14:textId="4581F60B" w:rsidR="0BDF8B65" w:rsidRDefault="00083688" w:rsidP="0BDF8B65">
      <w:r>
        <w:rPr>
          <w:rFonts w:ascii="Arial" w:eastAsia="Arial" w:hAnsi="Arial" w:cs="Arial"/>
          <w:b/>
          <w:bCs/>
          <w:noProof/>
          <w:sz w:val="28"/>
          <w:szCs w:val="28"/>
          <w:lang w:val="en-GB" w:eastAsia="en-GB"/>
        </w:rPr>
        <w:drawing>
          <wp:anchor distT="0" distB="0" distL="114300" distR="114300" simplePos="0" relativeHeight="251658240" behindDoc="1" locked="0" layoutInCell="1" allowOverlap="1" wp14:anchorId="519053C4" wp14:editId="7DE117B9">
            <wp:simplePos x="0" y="0"/>
            <wp:positionH relativeFrom="column">
              <wp:posOffset>5067300</wp:posOffset>
            </wp:positionH>
            <wp:positionV relativeFrom="paragraph">
              <wp:posOffset>6364605</wp:posOffset>
            </wp:positionV>
            <wp:extent cx="1562100" cy="459284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WVA - BoW plain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2100" cy="45928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BDF8B6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wMLYwNDc3MTExsjBR0lEKTi0uzszPAykwrAUA/V4MLSwAAAA="/>
  </w:docVars>
  <w:rsids>
    <w:rsidRoot w:val="0BDF8B65"/>
    <w:rsid w:val="00083688"/>
    <w:rsid w:val="0BDF8B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910D9C"/>
  <w15:chartTrackingRefBased/>
  <w15:docId w15:val="{525E0F25-923B-4E20-9113-1535505AD8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GridTable1Light-Accent1">
    <w:name w:val="Grid Table 1 Light Accent 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webSettings" Target="webSettings.xml"/><Relationship Id="rId7" Type="http://schemas.openxmlformats.org/officeDocument/2006/relationships/customXml" Target="../customXml/item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47A6CDAE0ED54C85AE898FC4EACCE9" ma:contentTypeVersion="16" ma:contentTypeDescription="Create a new document." ma:contentTypeScope="" ma:versionID="14bf41c465f3ecc9c5746be1e2b72c73">
  <xsd:schema xmlns:xsd="http://www.w3.org/2001/XMLSchema" xmlns:xs="http://www.w3.org/2001/XMLSchema" xmlns:p="http://schemas.microsoft.com/office/2006/metadata/properties" xmlns:ns2="71ca0f08-1747-4cfe-b9d4-f2cbe2f3caac" xmlns:ns3="1189451e-5e55-49db-9f65-9f5b108d2b31" targetNamespace="http://schemas.microsoft.com/office/2006/metadata/properties" ma:root="true" ma:fieldsID="2b9954927d612bcaa7fb6bc884ea27a4" ns2:_="" ns3:_="">
    <xsd:import namespace="71ca0f08-1747-4cfe-b9d4-f2cbe2f3caac"/>
    <xsd:import namespace="1189451e-5e55-49db-9f65-9f5b108d2b3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a0f08-1747-4cfe-b9d4-f2cbe2f3caa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32237af-adeb-496f-90b0-d83031541418}" ma:internalName="TaxCatchAll" ma:showField="CatchAllData" ma:web="71ca0f08-1747-4cfe-b9d4-f2cbe2f3caa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89451e-5e55-49db-9f65-9f5b108d2b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60ec655-b5d2-4a90-a74a-9a1972af3ef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189451e-5e55-49db-9f65-9f5b108d2b31">
      <Terms xmlns="http://schemas.microsoft.com/office/infopath/2007/PartnerControls"/>
    </lcf76f155ced4ddcb4097134ff3c332f>
    <TaxCatchAll xmlns="71ca0f08-1747-4cfe-b9d4-f2cbe2f3caac" xsi:nil="true"/>
  </documentManagement>
</p:properties>
</file>

<file path=customXml/itemProps1.xml><?xml version="1.0" encoding="utf-8"?>
<ds:datastoreItem xmlns:ds="http://schemas.openxmlformats.org/officeDocument/2006/customXml" ds:itemID="{5B2EE127-02E6-4EA4-873B-D2004F789BB2}"/>
</file>

<file path=customXml/itemProps2.xml><?xml version="1.0" encoding="utf-8"?>
<ds:datastoreItem xmlns:ds="http://schemas.openxmlformats.org/officeDocument/2006/customXml" ds:itemID="{0868DE3E-FC84-4BEC-BF13-3DFB6FE72010}"/>
</file>

<file path=customXml/itemProps3.xml><?xml version="1.0" encoding="utf-8"?>
<ds:datastoreItem xmlns:ds="http://schemas.openxmlformats.org/officeDocument/2006/customXml" ds:itemID="{1AB56A55-55A6-4E55-BB05-79C42BC5C3B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52</Words>
  <Characters>868</Characters>
  <Application>Microsoft Office Word</Application>
  <DocSecurity>0</DocSecurity>
  <Lines>7</Lines>
  <Paragraphs>2</Paragraphs>
  <ScaleCrop>false</ScaleCrop>
  <Company/>
  <LinksUpToDate>false</LinksUpToDate>
  <CharactersWithSpaces>1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Edwards</dc:creator>
  <cp:keywords/>
  <dc:description/>
  <cp:lastModifiedBy>Bryan Dargie</cp:lastModifiedBy>
  <cp:revision>2</cp:revision>
  <dcterms:created xsi:type="dcterms:W3CDTF">2017-05-19T13:54:00Z</dcterms:created>
  <dcterms:modified xsi:type="dcterms:W3CDTF">2017-05-23T0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47A6CDAE0ED54C85AE898FC4EACCE9</vt:lpwstr>
  </property>
</Properties>
</file>